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1.jpg" ContentType="image/jpeg"/>
  <Override PartName="/word/media/rId23.jpg" ContentType="image/jpeg"/>
  <Override PartName="/word/media/rId25.jpg" ContentType="image/jpeg"/>
  <Override PartName="/word/media/rId26.jpg" ContentType="image/jpeg"/>
  <Override PartName="/word/media/rId28.jpg" ContentType="image/jpeg"/>
  <Override PartName="/word/media/rId24.jpg" ContentType="image/jpeg"/>
  <Override PartName="/word/media/rId22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Лабораторная работа 7</w:t>
            </w:r>
            <w:r>
              <w:t xml:space="preserve">”</w:t>
            </w:r>
            <w:r>
              <w:t xml:space="preserve"> </w:t>
            </w:r>
            <w:r>
              <w:t xml:space="preserve">subtitle: ” Командная оболочка Midnight Commander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Аслиддин Ахлиддинзода</w:t>
            </w:r>
            <w:r>
              <w:t xml:space="preserve">”</w:t>
            </w:r>
            <w:r>
              <w:t xml:space="preserve"> </w:t>
            </w:r>
            <w:r>
              <w:t xml:space="preserve">НФИ бд 01-21</w:t>
            </w:r>
            <w:r>
              <w:t xml:space="preserve"> </w:t>
            </w: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30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Создал текстовой файл text.txt.</w:t>
      </w:r>
      <w:r>
        <w:t xml:space="preserve"> </w:t>
      </w:r>
      <w:r>
        <w:drawing>
          <wp:inline>
            <wp:extent cx="3416300" cy="1206500"/>
            <wp:effectExtent b="0" l="0" r="0" t="0"/>
            <wp:docPr descr="Создал текстовой файл text.txt." title="" id="1" name="Picture"/>
            <a:graphic>
              <a:graphicData uri="http://schemas.openxmlformats.org/drawingml/2006/picture">
                <pic:pic>
                  <pic:nvPicPr>
                    <pic:cNvPr descr="https://sun9-24.userapi.com/s/v1/if2/bVCW_AzlfbPazrfptl19egd1KgaKcDtKHfd49QAw9YJEf2lcREoNoxJ1Sa-ez-dc0vlSL7Vt4tYu27GExLdC0K-a.jpg?size=269x9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крыл этот файл с помощью встроенного в mc редактора</w:t>
      </w:r>
      <w:r>
        <w:t xml:space="preserve"> </w:t>
      </w:r>
      <w:r>
        <w:drawing>
          <wp:inline>
            <wp:extent cx="5334000" cy="582106"/>
            <wp:effectExtent b="0" l="0" r="0" t="0"/>
            <wp:docPr descr="Открыл этот файл с помощью встроенного в mc редактора" title="" id="1" name="Picture"/>
            <a:graphic>
              <a:graphicData uri="http://schemas.openxmlformats.org/drawingml/2006/picture">
                <pic:pic>
                  <pic:nvPicPr>
                    <pic:cNvPr descr="https://sun9-72.userapi.com/s/v1/if2/ny_N50G7OjZqQzWgqJy6XfHbshISXYmll83UKd-GT2dsvIiaqAuUVhvqihdAjot5Zr5-WbQp5JR03vNUlJ1lcfJA.jpg?size=449x49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ставил в открытый файл небольшой фрагменттекста,скопированный из Интернета</w:t>
      </w:r>
      <w:r>
        <w:t xml:space="preserve"> </w:t>
      </w:r>
      <w:r>
        <w:drawing>
          <wp:inline>
            <wp:extent cx="5334000" cy="636607"/>
            <wp:effectExtent b="0" l="0" r="0" t="0"/>
            <wp:docPr descr="Вставил в открытый файл небольшой фрагменттекста,скопированный из Интернета" title="" id="1" name="Picture"/>
            <a:graphic>
              <a:graphicData uri="http://schemas.openxmlformats.org/drawingml/2006/picture">
                <pic:pic>
                  <pic:nvPicPr>
                    <pic:cNvPr descr="https://sun9-31.userapi.com/s/v1/if2/Tlc_mr8q0TcXB1v5Am6lYX3lohaAp160Onxa366Lqrc8loRMVxLqStasmzmXMRKwA9vt4Itp9PxthVF_lfUiKWVb.jpg?size=553x6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далил строку текста</w:t>
      </w:r>
      <w:r>
        <w:t xml:space="preserve"> </w:t>
      </w:r>
      <w:r>
        <w:drawing>
          <wp:inline>
            <wp:extent cx="5334000" cy="1136122"/>
            <wp:effectExtent b="0" l="0" r="0" t="0"/>
            <wp:docPr descr="Удалил строку текста" title="" id="1" name="Picture"/>
            <a:graphic>
              <a:graphicData uri="http://schemas.openxmlformats.org/drawingml/2006/picture">
                <pic:pic>
                  <pic:nvPicPr>
                    <pic:cNvPr descr="https://sun9-61.userapi.com/s/v1/if2/QIrGtbDwAKL5xpqMKPZjj8V4Qt5bcxLuMhWclaFlXzWfgKZC-OdOGMh7RJyHhW4rHw5dFwdotGjrB-SjnGSH_4F4.jpg?size=554x11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делил фрагменттекста и перенес его на новую строку..</w:t>
      </w:r>
      <w:r>
        <w:t xml:space="preserve"> </w:t>
      </w:r>
      <w:r>
        <w:drawing>
          <wp:inline>
            <wp:extent cx="5334000" cy="787500"/>
            <wp:effectExtent b="0" l="0" r="0" t="0"/>
            <wp:docPr descr="Выделил фрагменттекста и перенес его на новую строку." title="" id="1" name="Picture"/>
            <a:graphic>
              <a:graphicData uri="http://schemas.openxmlformats.org/drawingml/2006/picture">
                <pic:pic>
                  <pic:nvPicPr>
                    <pic:cNvPr descr="https://sun9-48.userapi.com/s/v1/if2/yEjHUhivkRoKXcTrn0WOzlCAgTKvuTCFme82qWdVMy-mb-v0bcYg2lsUVOAcnJQ-z_ye_X7swsoAsnT2PgEmxZnE.jpg?size=508x7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шел в конец и в начало файла (нажав комбинацию клавиш) и написал некоторый текст.</w:t>
      </w:r>
      <w:r>
        <w:t xml:space="preserve"> </w:t>
      </w:r>
      <w:r>
        <w:drawing>
          <wp:inline>
            <wp:extent cx="5334000" cy="943143"/>
            <wp:effectExtent b="0" l="0" r="0" t="0"/>
            <wp:docPr descr="Перешел в конец и в начало файла (нажав комбинацию клавиш) и написал некоторый текст." title="" id="1" name="Picture"/>
            <a:graphic>
              <a:graphicData uri="http://schemas.openxmlformats.org/drawingml/2006/picture">
                <pic:pic>
                  <pic:nvPicPr>
                    <pic:cNvPr descr="https://sun9-48.userapi.com/s/v1/if2/z4F3NnBfyNKOwu1aNq3sejrvYQjuh_cLCphpAgiR04ClMxgH6nUjA8aCgQFK_33yguWAZC7SJsiOms-9lEmaMaix.jpg?size=509x9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ил и закрыл файл.</w:t>
      </w:r>
      <w:r>
        <w:t xml:space="preserve"> </w:t>
      </w:r>
      <w:r>
        <w:drawing>
          <wp:inline>
            <wp:extent cx="5334000" cy="1767541"/>
            <wp:effectExtent b="0" l="0" r="0" t="0"/>
            <wp:docPr descr="Сохранил и закрыл файл." title="" id="1" name="Picture"/>
            <a:graphic>
              <a:graphicData uri="http://schemas.openxmlformats.org/drawingml/2006/picture">
                <pic:pic>
                  <pic:nvPicPr>
                    <pic:cNvPr descr="https://sun9-84.userapi.com/s/v1/if2/n2b8NVpiqpRkaLstISMCvd4E6l7TYgnMF5KhvVhfze4Hfj-_j-sxrymB28STnvmgoFsfjI0jVUqset893j7oQg4N.jpg?size=510x169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крыл файл с исходным текстом и ,используя меню редактора,включил подсветку синтаксиса.</w:t>
      </w:r>
      <w:r>
        <w:t xml:space="preserve"> </w:t>
      </w:r>
      <w:r>
        <w:drawing>
          <wp:inline>
            <wp:extent cx="5334000" cy="2837688"/>
            <wp:effectExtent b="0" l="0" r="0" t="0"/>
            <wp:docPr descr="Открыл файл с исходным текстом и ,используя меню редактора,включил подсветку синтаксиса." title="" id="1" name="Picture"/>
            <a:graphic>
              <a:graphicData uri="http://schemas.openxmlformats.org/drawingml/2006/picture">
                <pic:pic>
                  <pic:nvPicPr>
                    <pic:cNvPr descr="https://sun9-51.userapi.com/s/v1/if2/OdHs4vr0N2VFYSPq-fWgmf8PUuZ0eamIUiLlVJpu1ssy5X7nBoizF5QH_gVsSlFvpHZ__oRo1kQxSsN9AeiEVwR8.jpg?size=500x26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ключил подсветку.</w:t>
      </w:r>
      <w:r>
        <w:t xml:space="preserve"> </w:t>
      </w:r>
      <w:r>
        <w:drawing>
          <wp:inline>
            <wp:extent cx="5334000" cy="2835664"/>
            <wp:effectExtent b="0" l="0" r="0" t="0"/>
            <wp:docPr descr="Выключил подсветку." title="" id="1" name="Picture"/>
            <a:graphic>
              <a:graphicData uri="http://schemas.openxmlformats.org/drawingml/2006/picture">
                <pic:pic>
                  <pic:nvPicPr>
                    <pic:cNvPr descr="https://sun9-12.userapi.com/s/v1/if2/jgSMegOeFLp-J57MJxErFv4w1lB2Vn5UU1PTZtCHK5Gc9Bg_EfxkSLBLbLVDz3EyM1TqQLc8vmmONNVGPhSf0x7N.jpg?size=506x269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основные возможности командной оболочки Midnight Commander. Приобрел навыки практической работы по просмотру каталогов и файлов; манипуляций с ним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24" Target="media/rId24.jpg" /><Relationship Type="http://schemas.openxmlformats.org/officeDocument/2006/relationships/image" Id="rId22" Target="media/rId22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6T15:54:15Z</dcterms:created>
  <dcterms:modified xsi:type="dcterms:W3CDTF">2022-05-06T15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